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6A853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color w:val="000000"/>
          <w:sz w:val="40"/>
          <w:szCs w:val="40"/>
        </w:rPr>
        <w:t>O Ladki Ke Sahelion</w:t>
      </w:r>
    </w:p>
    <w:p w14:paraId="7B142F12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Aao hum sab mehndi lagayen</w:t>
      </w:r>
    </w:p>
    <w:p w14:paraId="505ECB36" w14:textId="77777777" w:rsidR="00926592" w:rsidRPr="00926592" w:rsidRDefault="00BB25E5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>
        <w:rPr>
          <w:rFonts w:ascii="Calibri" w:hAnsi="Calibri" w:cs="Monotype Corsiva"/>
          <w:sz w:val="40"/>
          <w:szCs w:val="40"/>
        </w:rPr>
        <w:t>Pinky</w:t>
      </w:r>
      <w:r w:rsidR="00926592" w:rsidRPr="00926592">
        <w:rPr>
          <w:rFonts w:ascii="Calibri" w:hAnsi="Calibri" w:cs="Monotype Corsiva"/>
          <w:sz w:val="40"/>
          <w:szCs w:val="40"/>
        </w:rPr>
        <w:t xml:space="preserve"> ko sajayenge</w:t>
      </w:r>
    </w:p>
    <w:p w14:paraId="5FA6B241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Nachenge aur gayenge</w:t>
      </w:r>
    </w:p>
    <w:p w14:paraId="19114713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Phoolon ke aangan me</w:t>
      </w:r>
    </w:p>
    <w:p w14:paraId="46E0671D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Hum hasiyaan ourayenge</w:t>
      </w:r>
    </w:p>
    <w:p w14:paraId="29E09AC1" w14:textId="77777777" w:rsidR="00926592" w:rsidRPr="00926592" w:rsidRDefault="00926592" w:rsidP="00926592">
      <w:pPr>
        <w:autoSpaceDE w:val="0"/>
        <w:autoSpaceDN w:val="0"/>
        <w:adjustRightInd w:val="0"/>
        <w:jc w:val="center"/>
        <w:rPr>
          <w:rFonts w:ascii="Calibri" w:hAnsi="Calibri" w:cs="Monotype Corsiva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Dulhe ke intezaar me</w:t>
      </w:r>
    </w:p>
    <w:p w14:paraId="289DA213" w14:textId="77777777" w:rsidR="00A563BD" w:rsidRPr="00926592" w:rsidRDefault="00926592" w:rsidP="00926592">
      <w:pPr>
        <w:jc w:val="center"/>
        <w:rPr>
          <w:rFonts w:ascii="Calibri" w:hAnsi="Calibri"/>
          <w:sz w:val="40"/>
          <w:szCs w:val="40"/>
        </w:rPr>
      </w:pPr>
      <w:r w:rsidRPr="00926592">
        <w:rPr>
          <w:rFonts w:ascii="Calibri" w:hAnsi="Calibri" w:cs="Monotype Corsiva"/>
          <w:sz w:val="40"/>
          <w:szCs w:val="40"/>
        </w:rPr>
        <w:t>Jhoola Julayenge</w:t>
      </w:r>
    </w:p>
    <w:sectPr w:rsidR="00A563BD" w:rsidRPr="0092659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33A5A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367D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84D1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C1C9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BCC5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5A10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2605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92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6C1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04B8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K1NDczMbA0NzBS0lEKTi0uzszPAykwrAUAyZCW2iwAAAA="/>
  </w:docVars>
  <w:rsids>
    <w:rsidRoot w:val="00A563BD"/>
    <w:rsid w:val="00510823"/>
    <w:rsid w:val="00926592"/>
    <w:rsid w:val="00A563BD"/>
    <w:rsid w:val="00BB2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345760"/>
  <w15:chartTrackingRefBased/>
  <w15:docId w15:val="{395DFF4B-706A-4EF1-92D8-DAE89B6AD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16:00Z</dcterms:created>
  <dcterms:modified xsi:type="dcterms:W3CDTF">2021-02-18T06:16:00Z</dcterms:modified>
</cp:coreProperties>
</file>